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50C86" w14:textId="5E217877" w:rsidR="00050154" w:rsidRDefault="00BD2F7D" w:rsidP="001676DC">
      <w:pPr>
        <w:pStyle w:val="a3"/>
        <w:numPr>
          <w:ilvl w:val="0"/>
          <w:numId w:val="2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此影片是要完成的成果</w:t>
      </w:r>
      <w:r w:rsidR="001676DC">
        <w:rPr>
          <w:sz w:val="24"/>
          <w:szCs w:val="24"/>
        </w:rPr>
        <w:t xml:space="preserve">, </w:t>
      </w:r>
      <w:hyperlink r:id="rId6" w:history="1">
        <w:r w:rsidR="001676DC" w:rsidRPr="00A47492">
          <w:rPr>
            <w:rStyle w:val="a7"/>
            <w:sz w:val="24"/>
            <w:szCs w:val="24"/>
          </w:rPr>
          <w:t>https://www.youtube.com/</w:t>
        </w:r>
        <w:r w:rsidR="001676DC" w:rsidRPr="00A47492">
          <w:rPr>
            <w:rStyle w:val="a7"/>
            <w:sz w:val="24"/>
            <w:szCs w:val="24"/>
          </w:rPr>
          <w:t>w</w:t>
        </w:r>
        <w:r w:rsidR="001676DC" w:rsidRPr="00A47492">
          <w:rPr>
            <w:rStyle w:val="a7"/>
            <w:sz w:val="24"/>
            <w:szCs w:val="24"/>
          </w:rPr>
          <w:t>atch?v=CmWAijtRVkk&amp;feature=youtu.be</w:t>
        </w:r>
      </w:hyperlink>
    </w:p>
    <w:p w14:paraId="753677F8" w14:textId="77777777" w:rsidR="001676DC" w:rsidRPr="00050154" w:rsidRDefault="001676DC" w:rsidP="001676DC">
      <w:pPr>
        <w:pStyle w:val="a3"/>
        <w:rPr>
          <w:sz w:val="24"/>
          <w:szCs w:val="24"/>
        </w:rPr>
      </w:pPr>
    </w:p>
    <w:p w14:paraId="591CFAC6" w14:textId="66DEE76E" w:rsidR="000E27B5" w:rsidRDefault="00BD2F7D" w:rsidP="001676DC">
      <w:pPr>
        <w:pStyle w:val="a3"/>
        <w:numPr>
          <w:ilvl w:val="0"/>
          <w:numId w:val="2"/>
        </w:num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請下載這個練習的模板，並先執行它看看</w:t>
      </w:r>
    </w:p>
    <w:p w14:paraId="03D79662" w14:textId="50BCC4AD" w:rsidR="00077A19" w:rsidRDefault="00BD2F7D" w:rsidP="00075362">
      <w:pPr>
        <w:pStyle w:val="a3"/>
        <w:numPr>
          <w:ilvl w:val="0"/>
          <w:numId w:val="2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在此模板中</w:t>
      </w:r>
      <w:r w:rsidR="001676DC">
        <w:rPr>
          <w:sz w:val="24"/>
          <w:szCs w:val="24"/>
        </w:rPr>
        <w:t>,</w:t>
      </w:r>
    </w:p>
    <w:p w14:paraId="15F3FE3D" w14:textId="08AD99BC" w:rsidR="00077A19" w:rsidRPr="00437CD7" w:rsidRDefault="00BD2F7D" w:rsidP="00437CD7">
      <w:pPr>
        <w:pStyle w:val="a3"/>
        <w:numPr>
          <w:ilvl w:val="1"/>
          <w:numId w:val="2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你會看到一個座標軸，和一張影像，這張影像會出現在座標軸的原點。如果你仔細看程式碼，在第</w:t>
      </w:r>
      <w:r>
        <w:rPr>
          <w:sz w:val="24"/>
          <w:szCs w:val="24"/>
        </w:rPr>
        <w:t>21</w:t>
      </w:r>
      <w:r>
        <w:rPr>
          <w:rFonts w:hint="eastAsia"/>
          <w:sz w:val="24"/>
          <w:szCs w:val="24"/>
        </w:rPr>
        <w:t>行的</w:t>
      </w:r>
      <w:r>
        <w:rPr>
          <w:sz w:val="24"/>
          <w:szCs w:val="24"/>
        </w:rPr>
        <w:t>”if(</w:t>
      </w:r>
      <w:proofErr w:type="spellStart"/>
      <w:r>
        <w:rPr>
          <w:sz w:val="24"/>
          <w:szCs w:val="24"/>
        </w:rPr>
        <w:t>showAxis</w:t>
      </w:r>
      <w:proofErr w:type="spellEnd"/>
      <w:r>
        <w:rPr>
          <w:sz w:val="24"/>
          <w:szCs w:val="24"/>
        </w:rPr>
        <w:t>)”</w:t>
      </w:r>
      <w:r>
        <w:rPr>
          <w:rFonts w:hint="eastAsia"/>
          <w:sz w:val="24"/>
          <w:szCs w:val="24"/>
        </w:rPr>
        <w:t>大括號中的程式是這是用來畫</w:t>
      </w:r>
      <w:r w:rsidR="00AE14F4">
        <w:rPr>
          <w:sz w:val="24"/>
          <w:szCs w:val="24"/>
        </w:rPr>
        <w:t>”drawing”</w:t>
      </w:r>
      <w:r>
        <w:rPr>
          <w:rFonts w:hint="eastAsia"/>
          <w:sz w:val="24"/>
          <w:szCs w:val="24"/>
        </w:rPr>
        <w:t>座標軸的。</w:t>
      </w:r>
      <w:r w:rsidR="00437CD7" w:rsidRPr="00437CD7">
        <w:rPr>
          <w:sz w:val="24"/>
          <w:szCs w:val="24"/>
        </w:rPr>
        <w:t xml:space="preserve"> </w:t>
      </w:r>
    </w:p>
    <w:p w14:paraId="700C0C34" w14:textId="040EF171" w:rsidR="00077A19" w:rsidRDefault="00AE14F4" w:rsidP="00077A19">
      <w:pPr>
        <w:pStyle w:val="a3"/>
        <w:numPr>
          <w:ilvl w:val="1"/>
          <w:numId w:val="2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如果你按滑鼠的左或右鍵，該座標軸會旋轉</w:t>
      </w:r>
    </w:p>
    <w:p w14:paraId="4E62E8FA" w14:textId="174F38C2" w:rsidR="00C056F7" w:rsidRDefault="00AE14F4" w:rsidP="00C056F7">
      <w:pPr>
        <w:pStyle w:val="a3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>如果你按</w:t>
      </w:r>
      <w:r w:rsidR="00C056F7">
        <w:rPr>
          <w:sz w:val="24"/>
          <w:szCs w:val="24"/>
        </w:rPr>
        <w:t xml:space="preserve"> </w:t>
      </w:r>
      <w:r w:rsidR="00C056F7" w:rsidRPr="00C056F7">
        <w:rPr>
          <w:i/>
          <w:sz w:val="24"/>
          <w:szCs w:val="24"/>
        </w:rPr>
        <w:t>‘l’</w:t>
      </w:r>
      <w:r>
        <w:rPr>
          <w:i/>
          <w:sz w:val="24"/>
          <w:szCs w:val="24"/>
        </w:rPr>
        <w:t xml:space="preserve"> </w:t>
      </w:r>
      <w:r w:rsidRPr="00AE14F4">
        <w:rPr>
          <w:rFonts w:hint="eastAsia"/>
          <w:iCs/>
          <w:sz w:val="24"/>
          <w:szCs w:val="24"/>
        </w:rPr>
        <w:t>或</w:t>
      </w:r>
      <w:r w:rsidR="00C056F7">
        <w:rPr>
          <w:sz w:val="24"/>
          <w:szCs w:val="24"/>
        </w:rPr>
        <w:t xml:space="preserve"> </w:t>
      </w:r>
      <w:r w:rsidR="00C056F7" w:rsidRPr="00C056F7">
        <w:rPr>
          <w:i/>
          <w:sz w:val="24"/>
          <w:szCs w:val="24"/>
        </w:rPr>
        <w:t>‘s’</w:t>
      </w:r>
      <w:r w:rsidR="00C056F7"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該座標軸會變大或變小</w:t>
      </w:r>
      <w:r w:rsidR="00C056F7">
        <w:rPr>
          <w:sz w:val="24"/>
          <w:szCs w:val="24"/>
        </w:rPr>
        <w:t>.</w:t>
      </w:r>
    </w:p>
    <w:p w14:paraId="37FF64C6" w14:textId="0C421224" w:rsidR="00C056F7" w:rsidRDefault="00AE14F4" w:rsidP="00C056F7">
      <w:pPr>
        <w:pStyle w:val="a3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rFonts w:hint="eastAsia"/>
          <w:sz w:val="24"/>
          <w:szCs w:val="24"/>
        </w:rPr>
        <w:t>如果你按空白鍵，你可以切換是否顯示座標</w:t>
      </w:r>
      <w:r w:rsidR="00C056F7">
        <w:rPr>
          <w:rFonts w:hint="eastAsia"/>
          <w:sz w:val="24"/>
          <w:szCs w:val="24"/>
        </w:rPr>
        <w:t>.</w:t>
      </w:r>
    </w:p>
    <w:p w14:paraId="4EFE99AB" w14:textId="32C1D549" w:rsidR="00077A19" w:rsidRPr="00437CD7" w:rsidRDefault="00AE14F4" w:rsidP="00437CD7">
      <w:pPr>
        <w:pStyle w:val="a3"/>
        <w:numPr>
          <w:ilvl w:val="0"/>
          <w:numId w:val="2"/>
        </w:numPr>
        <w:rPr>
          <w:rFonts w:hint="eastAsia"/>
          <w:b/>
          <w:sz w:val="24"/>
          <w:szCs w:val="24"/>
          <w:u w:val="single"/>
        </w:rPr>
      </w:pPr>
      <w:r>
        <w:rPr>
          <w:rFonts w:hint="eastAsia"/>
          <w:b/>
          <w:sz w:val="24"/>
          <w:szCs w:val="24"/>
          <w:u w:val="single"/>
        </w:rPr>
        <w:t>此練習你要完成</w:t>
      </w:r>
    </w:p>
    <w:p w14:paraId="6FAAFDD3" w14:textId="20F7FD2C" w:rsidR="00437CD7" w:rsidRDefault="00AE14F4" w:rsidP="00437CD7">
      <w:pPr>
        <w:pStyle w:val="a3"/>
        <w:numPr>
          <w:ilvl w:val="1"/>
          <w:numId w:val="2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畫四個小圓在那張影像的四個角落上</w:t>
      </w:r>
      <w:r w:rsidR="00437CD7">
        <w:rPr>
          <w:sz w:val="24"/>
          <w:szCs w:val="24"/>
        </w:rPr>
        <w:t>(</w:t>
      </w:r>
      <w:r>
        <w:rPr>
          <w:rFonts w:hint="eastAsia"/>
          <w:sz w:val="24"/>
          <w:szCs w:val="24"/>
        </w:rPr>
        <w:t>你可以使用四個</w:t>
      </w:r>
      <w:r w:rsidR="00437CD7">
        <w:rPr>
          <w:sz w:val="24"/>
          <w:szCs w:val="24"/>
        </w:rPr>
        <w:t xml:space="preserve"> ellipse() </w:t>
      </w:r>
      <w:r>
        <w:rPr>
          <w:rFonts w:hint="eastAsia"/>
          <w:sz w:val="24"/>
          <w:szCs w:val="24"/>
        </w:rPr>
        <w:t>函式</w:t>
      </w:r>
      <w:r w:rsidR="00437CD7">
        <w:rPr>
          <w:sz w:val="24"/>
          <w:szCs w:val="24"/>
        </w:rPr>
        <w:t>)</w:t>
      </w:r>
    </w:p>
    <w:p w14:paraId="1D0D912A" w14:textId="7B3D0AEC" w:rsidR="001D58A3" w:rsidRDefault="001D58A3" w:rsidP="001D58A3">
      <w:pPr>
        <w:pStyle w:val="a3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“TODO:”</w:t>
      </w:r>
      <w:r w:rsidR="00AE14F4">
        <w:rPr>
          <w:rFonts w:hint="eastAsia"/>
          <w:sz w:val="24"/>
          <w:szCs w:val="24"/>
        </w:rPr>
        <w:t>的地方就是你要加這些</w:t>
      </w:r>
      <w:r w:rsidR="00AE14F4">
        <w:rPr>
          <w:sz w:val="24"/>
          <w:szCs w:val="24"/>
        </w:rPr>
        <w:t xml:space="preserve">ellipse() </w:t>
      </w:r>
      <w:r w:rsidR="00AE14F4">
        <w:rPr>
          <w:rFonts w:hint="eastAsia"/>
          <w:sz w:val="24"/>
          <w:szCs w:val="24"/>
        </w:rPr>
        <w:t>函式的地方</w:t>
      </w:r>
      <w:r w:rsidR="00AE14F4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.</w:t>
      </w:r>
    </w:p>
    <w:p w14:paraId="4BE4258B" w14:textId="39F01512" w:rsidR="00437CD7" w:rsidRDefault="00AE14F4" w:rsidP="00437CD7">
      <w:pPr>
        <w:pStyle w:val="a3"/>
        <w:numPr>
          <w:ilvl w:val="1"/>
          <w:numId w:val="2"/>
        </w:numPr>
        <w:rPr>
          <w:sz w:val="24"/>
          <w:szCs w:val="24"/>
        </w:rPr>
      </w:pPr>
      <w:r>
        <w:rPr>
          <w:rFonts w:hint="eastAsia"/>
          <w:sz w:val="24"/>
          <w:szCs w:val="24"/>
        </w:rPr>
        <w:t>圓的直徑為</w:t>
      </w:r>
      <w:r>
        <w:rPr>
          <w:sz w:val="24"/>
          <w:szCs w:val="24"/>
        </w:rPr>
        <w:t>20</w:t>
      </w:r>
    </w:p>
    <w:p w14:paraId="361B09F7" w14:textId="02687FB6" w:rsidR="00437CD7" w:rsidRDefault="00AE14F4" w:rsidP="00437CD7">
      <w:pPr>
        <w:pStyle w:val="a3"/>
        <w:numPr>
          <w:ilvl w:val="1"/>
          <w:numId w:val="2"/>
        </w:numPr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你最主要的工作是寫好</w:t>
      </w:r>
      <w:r>
        <w:rPr>
          <w:b/>
          <w:sz w:val="24"/>
          <w:szCs w:val="24"/>
        </w:rPr>
        <w:t>ellipse()</w:t>
      </w:r>
      <w:r>
        <w:rPr>
          <w:rFonts w:hint="eastAsia"/>
          <w:b/>
          <w:sz w:val="24"/>
          <w:szCs w:val="24"/>
        </w:rPr>
        <w:t>中的前兩個參數。無論你怎麼操作座標，四個圓都會圓心正好在影像的四個角落上。</w:t>
      </w:r>
    </w:p>
    <w:p w14:paraId="779E5B69" w14:textId="125CD8D8" w:rsidR="005B40F0" w:rsidRPr="005B40F0" w:rsidRDefault="005B40F0" w:rsidP="005B40F0">
      <w:pPr>
        <w:ind w:left="1080"/>
        <w:rPr>
          <w:b/>
          <w:sz w:val="24"/>
          <w:szCs w:val="24"/>
        </w:rPr>
      </w:pPr>
    </w:p>
    <w:sectPr w:rsidR="005B40F0" w:rsidRPr="005B4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A76EC"/>
    <w:multiLevelType w:val="hybridMultilevel"/>
    <w:tmpl w:val="FFF04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97F54"/>
    <w:multiLevelType w:val="hybridMultilevel"/>
    <w:tmpl w:val="3FFCF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cwMDQwMjE0MTA3NjRT0lEKTi0uzszPAykwNKwFAFumDQktAAAA"/>
  </w:docVars>
  <w:rsids>
    <w:rsidRoot w:val="00875F91"/>
    <w:rsid w:val="00050154"/>
    <w:rsid w:val="00075362"/>
    <w:rsid w:val="00077A19"/>
    <w:rsid w:val="000B7AF3"/>
    <w:rsid w:val="000C7E67"/>
    <w:rsid w:val="000D2716"/>
    <w:rsid w:val="000E27B5"/>
    <w:rsid w:val="00111EF8"/>
    <w:rsid w:val="00146DA3"/>
    <w:rsid w:val="001676DC"/>
    <w:rsid w:val="00175684"/>
    <w:rsid w:val="001C32B9"/>
    <w:rsid w:val="001C770D"/>
    <w:rsid w:val="001D58A3"/>
    <w:rsid w:val="00266963"/>
    <w:rsid w:val="00270648"/>
    <w:rsid w:val="002F0A51"/>
    <w:rsid w:val="003112F1"/>
    <w:rsid w:val="00311E30"/>
    <w:rsid w:val="00312776"/>
    <w:rsid w:val="003244A2"/>
    <w:rsid w:val="00337281"/>
    <w:rsid w:val="00367B18"/>
    <w:rsid w:val="003808BB"/>
    <w:rsid w:val="003C17D1"/>
    <w:rsid w:val="004137B1"/>
    <w:rsid w:val="004319CE"/>
    <w:rsid w:val="00434DC1"/>
    <w:rsid w:val="00437C88"/>
    <w:rsid w:val="00437CD7"/>
    <w:rsid w:val="004445AE"/>
    <w:rsid w:val="004474F0"/>
    <w:rsid w:val="00460383"/>
    <w:rsid w:val="0046351B"/>
    <w:rsid w:val="00467DFB"/>
    <w:rsid w:val="00492EB3"/>
    <w:rsid w:val="004F1F7D"/>
    <w:rsid w:val="00506B73"/>
    <w:rsid w:val="005262BD"/>
    <w:rsid w:val="00550013"/>
    <w:rsid w:val="005732D6"/>
    <w:rsid w:val="005941A5"/>
    <w:rsid w:val="005945CA"/>
    <w:rsid w:val="005A66CA"/>
    <w:rsid w:val="005B40F0"/>
    <w:rsid w:val="005C719E"/>
    <w:rsid w:val="005E5B3B"/>
    <w:rsid w:val="005F3ED7"/>
    <w:rsid w:val="00607572"/>
    <w:rsid w:val="0061298F"/>
    <w:rsid w:val="00626B6F"/>
    <w:rsid w:val="00634B17"/>
    <w:rsid w:val="00671713"/>
    <w:rsid w:val="00671A32"/>
    <w:rsid w:val="00674BF9"/>
    <w:rsid w:val="006B52E4"/>
    <w:rsid w:val="006C4B55"/>
    <w:rsid w:val="00712FB6"/>
    <w:rsid w:val="00741A92"/>
    <w:rsid w:val="00741D0A"/>
    <w:rsid w:val="00790AF6"/>
    <w:rsid w:val="00797A20"/>
    <w:rsid w:val="007F6353"/>
    <w:rsid w:val="00827C49"/>
    <w:rsid w:val="00871617"/>
    <w:rsid w:val="00875F91"/>
    <w:rsid w:val="008A71DD"/>
    <w:rsid w:val="008B1210"/>
    <w:rsid w:val="008E1038"/>
    <w:rsid w:val="008E1A88"/>
    <w:rsid w:val="008F6C14"/>
    <w:rsid w:val="00906A5C"/>
    <w:rsid w:val="00917267"/>
    <w:rsid w:val="009175C4"/>
    <w:rsid w:val="00946338"/>
    <w:rsid w:val="00947AE1"/>
    <w:rsid w:val="00980C44"/>
    <w:rsid w:val="0098702E"/>
    <w:rsid w:val="009C7F9E"/>
    <w:rsid w:val="009E53E7"/>
    <w:rsid w:val="009F7582"/>
    <w:rsid w:val="00A65A23"/>
    <w:rsid w:val="00AB1218"/>
    <w:rsid w:val="00AE14F4"/>
    <w:rsid w:val="00B11CF3"/>
    <w:rsid w:val="00B55F1F"/>
    <w:rsid w:val="00B67BF0"/>
    <w:rsid w:val="00B9095E"/>
    <w:rsid w:val="00BA6AF4"/>
    <w:rsid w:val="00BD2263"/>
    <w:rsid w:val="00BD2F7D"/>
    <w:rsid w:val="00C056F7"/>
    <w:rsid w:val="00C14921"/>
    <w:rsid w:val="00C32523"/>
    <w:rsid w:val="00C503CE"/>
    <w:rsid w:val="00C67012"/>
    <w:rsid w:val="00CB0BBA"/>
    <w:rsid w:val="00CF2F34"/>
    <w:rsid w:val="00D0454C"/>
    <w:rsid w:val="00D07FE3"/>
    <w:rsid w:val="00D64750"/>
    <w:rsid w:val="00DB37DE"/>
    <w:rsid w:val="00DF4F94"/>
    <w:rsid w:val="00E252C9"/>
    <w:rsid w:val="00E253AC"/>
    <w:rsid w:val="00E46EED"/>
    <w:rsid w:val="00E655B4"/>
    <w:rsid w:val="00E91836"/>
    <w:rsid w:val="00EB3ADB"/>
    <w:rsid w:val="00EF674F"/>
    <w:rsid w:val="00F418BC"/>
    <w:rsid w:val="00F5052E"/>
    <w:rsid w:val="00F6642E"/>
    <w:rsid w:val="00F93C3F"/>
    <w:rsid w:val="00F9462D"/>
    <w:rsid w:val="00FA3649"/>
    <w:rsid w:val="00FA4985"/>
    <w:rsid w:val="00FC54E6"/>
    <w:rsid w:val="00FD6708"/>
    <w:rsid w:val="00FE1447"/>
    <w:rsid w:val="00FE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DF7DF2"/>
  <w15:docId w15:val="{A0E2A2CE-5DDD-492E-9512-492921E06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5F91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0D27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註解方塊文字 字元"/>
    <w:basedOn w:val="a0"/>
    <w:link w:val="a4"/>
    <w:uiPriority w:val="99"/>
    <w:semiHidden/>
    <w:rsid w:val="000D2716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5F3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367B18"/>
    <w:rPr>
      <w:color w:val="0000FF" w:themeColor="hyperlink"/>
      <w:u w:val="single"/>
    </w:rPr>
  </w:style>
  <w:style w:type="character" w:customStyle="1" w:styleId="1">
    <w:name w:val="提及1"/>
    <w:basedOn w:val="a0"/>
    <w:uiPriority w:val="99"/>
    <w:semiHidden/>
    <w:unhideWhenUsed/>
    <w:rsid w:val="001676DC"/>
    <w:rPr>
      <w:color w:val="2B579A"/>
      <w:shd w:val="clear" w:color="auto" w:fill="E6E6E6"/>
    </w:rPr>
  </w:style>
  <w:style w:type="character" w:styleId="a8">
    <w:name w:val="FollowedHyperlink"/>
    <w:basedOn w:val="a0"/>
    <w:uiPriority w:val="99"/>
    <w:semiHidden/>
    <w:unhideWhenUsed/>
    <w:rsid w:val="00BD2F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6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CmWAijtRVkk&amp;feature=youtu.b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7673-4E88-4803-8DC1-007C8C71A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KC</dc:creator>
  <cp:lastModifiedBy>科植 王</cp:lastModifiedBy>
  <cp:revision>109</cp:revision>
  <dcterms:created xsi:type="dcterms:W3CDTF">2015-08-12T21:22:00Z</dcterms:created>
  <dcterms:modified xsi:type="dcterms:W3CDTF">2021-11-21T08:48:00Z</dcterms:modified>
</cp:coreProperties>
</file>